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83E4D6" w14:textId="76166719" w:rsidR="00E01F41" w:rsidRDefault="00E01F41" w:rsidP="00E01F41">
      <w:r>
        <w:rPr>
          <w:rFonts w:hint="eastAsia"/>
        </w:rPr>
        <w:t>课题5</w:t>
      </w:r>
      <w:r>
        <w:t>.</w:t>
      </w:r>
      <w:r w:rsidR="00FB744B">
        <w:rPr>
          <w:rFonts w:hint="eastAsia"/>
        </w:rPr>
        <w:t>尺寸测量项目，计算下图</w:t>
      </w:r>
      <w:r w:rsidR="00FB744B">
        <w:t>所示的尺寸，要求1D测量，亚像素精度，</w:t>
      </w:r>
      <w:r w:rsidR="00FB744B">
        <w:rPr>
          <w:rFonts w:hint="eastAsia"/>
        </w:rPr>
        <w:t>考虑</w:t>
      </w:r>
      <w:r w:rsidR="00FB744B">
        <w:t>计算时间。</w:t>
      </w:r>
      <w:r w:rsidR="00FB744B">
        <w:rPr>
          <w:rFonts w:hint="eastAsia"/>
        </w:rPr>
        <w:t>会</w:t>
      </w:r>
      <w:r w:rsidR="00FB744B">
        <w:t>提供测试图像。</w:t>
      </w:r>
    </w:p>
    <w:p w14:paraId="0FF43B8C" w14:textId="012DF59D" w:rsidR="00E01F41" w:rsidRDefault="00394686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15FB573F" wp14:editId="7B917CA4">
                <wp:simplePos x="0" y="0"/>
                <wp:positionH relativeFrom="column">
                  <wp:posOffset>1339609</wp:posOffset>
                </wp:positionH>
                <wp:positionV relativeFrom="paragraph">
                  <wp:posOffset>1825330</wp:posOffset>
                </wp:positionV>
                <wp:extent cx="1118081" cy="1404620"/>
                <wp:effectExtent l="0" t="0" r="0" b="6350"/>
                <wp:wrapNone/>
                <wp:docPr id="25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8081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341691" w14:textId="296F550C" w:rsidR="00394686" w:rsidRPr="00FB744B" w:rsidRDefault="00394686">
                            <w:pPr>
                              <w:rPr>
                                <w:rFonts w:ascii="宋体" w:eastAsia="宋体" w:hAnsi="宋体"/>
                              </w:rPr>
                            </w:pPr>
                            <w:r>
                              <w:rPr>
                                <w:rFonts w:ascii="宋体" w:eastAsia="宋体" w:hAnsi="宋体" w:hint="eastAsia"/>
                              </w:rPr>
                              <w:t>平均</w:t>
                            </w:r>
                            <w:r>
                              <w:rPr>
                                <w:rFonts w:ascii="宋体" w:eastAsia="宋体" w:hAnsi="宋体"/>
                              </w:rPr>
                              <w:t>宽度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宋体" w:hAnsi="Cambria Math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宋体" w:hAnsi="Cambria Math"/>
                                    </w:rPr>
                                    <m:t>2</m:t>
                                  </m:r>
                                </m:sub>
                              </m:sSub>
                            </m:oMath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5FB573F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105.5pt;margin-top:143.75pt;width:88.05pt;height:110.6pt;z-index:2516951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" filled="f" stroked="f">
                <v:textbox style="mso-fit-shape-to-text:t">
                  <w:txbxContent>
                    <w:p w14:paraId="4D341691" w14:textId="296F550C" w:rsidR="00394686" w:rsidRPr="00FB744B" w:rsidRDefault="00394686">
                      <w:pPr>
                        <w:rPr>
                          <w:rFonts w:ascii="宋体" w:eastAsia="宋体" w:hAnsi="宋体"/>
                        </w:rPr>
                      </w:pPr>
                      <w:r>
                        <w:rPr>
                          <w:rFonts w:ascii="宋体" w:eastAsia="宋体" w:hAnsi="宋体" w:hint="eastAsia"/>
                        </w:rPr>
                        <w:t>平均</w:t>
                      </w:r>
                      <w:r>
                        <w:rPr>
                          <w:rFonts w:ascii="宋体" w:eastAsia="宋体" w:hAnsi="宋体"/>
                        </w:rPr>
                        <w:t>宽度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eastAsia="宋体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宋体" w:hAnsi="Cambria Math"/>
                              </w:rPr>
                              <m:t>d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宋体" w:hAnsi="Cambria Math"/>
                              </w:rPr>
                              <m:t>2</m:t>
                            </m:r>
                          </m:sub>
                        </m:sSub>
                      </m:oMath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309BBF1E" wp14:editId="55669A3C">
                <wp:simplePos x="0" y="0"/>
                <wp:positionH relativeFrom="column">
                  <wp:posOffset>984822</wp:posOffset>
                </wp:positionH>
                <wp:positionV relativeFrom="paragraph">
                  <wp:posOffset>1254808</wp:posOffset>
                </wp:positionV>
                <wp:extent cx="1118081" cy="1404620"/>
                <wp:effectExtent l="0" t="0" r="0" b="6350"/>
                <wp:wrapNone/>
                <wp:docPr id="24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8081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5708D" w14:textId="02FA95FB" w:rsidR="00394686" w:rsidRPr="00FB744B" w:rsidRDefault="00394686">
                            <w:pPr>
                              <w:rPr>
                                <w:rFonts w:ascii="宋体" w:eastAsia="宋体" w:hAnsi="宋体"/>
                              </w:rPr>
                            </w:pPr>
                            <w:r>
                              <w:rPr>
                                <w:rFonts w:ascii="宋体" w:eastAsia="宋体" w:hAnsi="宋体" w:hint="eastAsia"/>
                              </w:rPr>
                              <w:t>平均</w:t>
                            </w:r>
                            <w:r>
                              <w:rPr>
                                <w:rFonts w:ascii="宋体" w:eastAsia="宋体" w:hAnsi="宋体"/>
                              </w:rPr>
                              <w:t>宽度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宋体" w:hAnsi="Cambria Math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宋体" w:hAnsi="Cambria Math"/>
                                    </w:rPr>
                                    <m:t>1</m:t>
                                  </m:r>
                                </m:sub>
                              </m:sSub>
                            </m:oMath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09BBF1E" id="_x0000_s1027" type="#_x0000_t202" style="position:absolute;left:0;text-align:left;margin-left:77.55pt;margin-top:98.8pt;width:88.05pt;height:110.6pt;z-index:2516930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" filled="f" stroked="f">
                <v:textbox style="mso-fit-shape-to-text:t">
                  <w:txbxContent>
                    <w:p w14:paraId="2D15708D" w14:textId="02FA95FB" w:rsidR="00394686" w:rsidRPr="00FB744B" w:rsidRDefault="00394686">
                      <w:pPr>
                        <w:rPr>
                          <w:rFonts w:ascii="宋体" w:eastAsia="宋体" w:hAnsi="宋体"/>
                        </w:rPr>
                      </w:pPr>
                      <w:r>
                        <w:rPr>
                          <w:rFonts w:ascii="宋体" w:eastAsia="宋体" w:hAnsi="宋体" w:hint="eastAsia"/>
                        </w:rPr>
                        <w:t>平均</w:t>
                      </w:r>
                      <w:r>
                        <w:rPr>
                          <w:rFonts w:ascii="宋体" w:eastAsia="宋体" w:hAnsi="宋体"/>
                        </w:rPr>
                        <w:t>宽度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eastAsia="宋体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宋体" w:hAnsi="Cambria Math"/>
                              </w:rPr>
                              <m:t>d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宋体" w:hAnsi="Cambria Math"/>
                              </w:rPr>
                              <m:t>1</m:t>
                            </m:r>
                          </m:sub>
                        </m:sSub>
                      </m:oMath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7026AB03" wp14:editId="37BD24FB">
                <wp:simplePos x="0" y="0"/>
                <wp:positionH relativeFrom="column">
                  <wp:posOffset>2510265</wp:posOffset>
                </wp:positionH>
                <wp:positionV relativeFrom="paragraph">
                  <wp:posOffset>1592833</wp:posOffset>
                </wp:positionV>
                <wp:extent cx="615379" cy="1404620"/>
                <wp:effectExtent l="0" t="0" r="0" b="6350"/>
                <wp:wrapNone/>
                <wp:docPr id="2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379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C9ED61" w14:textId="4256D434" w:rsidR="00FB744B" w:rsidRPr="00FB744B" w:rsidRDefault="00FB744B">
                            <w:pPr>
                              <w:rPr>
                                <w:rFonts w:ascii="宋体" w:eastAsia="宋体" w:hAnsi="宋体"/>
                              </w:rPr>
                            </w:pPr>
                            <w:r w:rsidRPr="00FB744B">
                              <w:rPr>
                                <w:rFonts w:ascii="宋体" w:eastAsia="宋体" w:hAnsi="宋体" w:hint="eastAsia"/>
                              </w:rPr>
                              <w:t>半径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宋体" w:hAnsi="Cambria Math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宋体" w:hAnsi="Cambria Math"/>
                                    </w:rPr>
                                    <m:t>2</m:t>
                                  </m:r>
                                </m:sub>
                              </m:sSub>
                            </m:oMath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026AB03" id="_x0000_s1028" type="#_x0000_t202" style="position:absolute;left:0;text-align:left;margin-left:197.65pt;margin-top:125.4pt;width:48.45pt;height:110.6pt;z-index:2516889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" filled="f" stroked="f">
                <v:textbox style="mso-fit-shape-to-text:t">
                  <w:txbxContent>
                    <w:p w14:paraId="5CC9ED61" w14:textId="4256D434" w:rsidR="00FB744B" w:rsidRPr="00FB744B" w:rsidRDefault="00FB744B">
                      <w:pPr>
                        <w:rPr>
                          <w:rFonts w:ascii="宋体" w:eastAsia="宋体" w:hAnsi="宋体"/>
                        </w:rPr>
                      </w:pPr>
                      <w:r w:rsidRPr="00FB744B">
                        <w:rPr>
                          <w:rFonts w:ascii="宋体" w:eastAsia="宋体" w:hAnsi="宋体" w:hint="eastAsia"/>
                        </w:rPr>
                        <w:t>半径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eastAsia="宋体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宋体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宋体" w:hAnsi="Cambria Math"/>
                              </w:rPr>
                              <m:t>2</m:t>
                            </m:r>
                          </m:sub>
                        </m:sSub>
                      </m:oMath>
                    </w:p>
                  </w:txbxContent>
                </v:textbox>
              </v:shape>
            </w:pict>
          </mc:Fallback>
        </mc:AlternateContent>
      </w:r>
      <w:r w:rsidR="00FB744B"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099E0408" wp14:editId="403C05A1">
                <wp:simplePos x="0" y="0"/>
                <wp:positionH relativeFrom="column">
                  <wp:posOffset>326107</wp:posOffset>
                </wp:positionH>
                <wp:positionV relativeFrom="paragraph">
                  <wp:posOffset>1402152</wp:posOffset>
                </wp:positionV>
                <wp:extent cx="618881" cy="1404620"/>
                <wp:effectExtent l="0" t="0" r="0" b="6350"/>
                <wp:wrapNone/>
                <wp:docPr id="2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881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7739A3" w14:textId="6BBD2365" w:rsidR="00FB744B" w:rsidRPr="00FB744B" w:rsidRDefault="00FB744B">
                            <w:pPr>
                              <w:rPr>
                                <w:rFonts w:ascii="宋体" w:eastAsia="宋体" w:hAnsi="宋体"/>
                              </w:rPr>
                            </w:pPr>
                            <w:r w:rsidRPr="00FB744B">
                              <w:rPr>
                                <w:rFonts w:ascii="宋体" w:eastAsia="宋体" w:hAnsi="宋体" w:hint="eastAsia"/>
                              </w:rPr>
                              <w:t>半径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宋体" w:hAnsi="Cambria Math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宋体" w:hAnsi="Cambria Math"/>
                                    </w:rPr>
                                    <m:t>1</m:t>
                                  </m:r>
                                </m:sub>
                              </m:sSub>
                            </m:oMath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99E0408" id="_x0000_s1029" type="#_x0000_t202" style="position:absolute;left:0;text-align:left;margin-left:25.7pt;margin-top:110.4pt;width:48.75pt;height:110.6pt;z-index:2516910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" filled="f" stroked="f">
                <v:textbox style="mso-fit-shape-to-text:t">
                  <w:txbxContent>
                    <w:p w14:paraId="567739A3" w14:textId="6BBD2365" w:rsidR="00FB744B" w:rsidRPr="00FB744B" w:rsidRDefault="00FB744B">
                      <w:pPr>
                        <w:rPr>
                          <w:rFonts w:ascii="宋体" w:eastAsia="宋体" w:hAnsi="宋体"/>
                        </w:rPr>
                      </w:pPr>
                      <w:r w:rsidRPr="00FB744B">
                        <w:rPr>
                          <w:rFonts w:ascii="宋体" w:eastAsia="宋体" w:hAnsi="宋体" w:hint="eastAsia"/>
                        </w:rPr>
                        <w:t>半径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eastAsia="宋体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宋体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宋体" w:hAnsi="Cambria Math"/>
                              </w:rPr>
                              <m:t>1</m:t>
                            </m:r>
                          </m:sub>
                        </m:sSub>
                      </m:oMath>
                    </w:p>
                  </w:txbxContent>
                </v:textbox>
              </v:shape>
            </w:pict>
          </mc:Fallback>
        </mc:AlternateContent>
      </w:r>
      <w:r w:rsidR="00FB744B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D5C4067" wp14:editId="1C8B0F9E">
                <wp:simplePos x="0" y="0"/>
                <wp:positionH relativeFrom="column">
                  <wp:posOffset>855980</wp:posOffset>
                </wp:positionH>
                <wp:positionV relativeFrom="paragraph">
                  <wp:posOffset>1733550</wp:posOffset>
                </wp:positionV>
                <wp:extent cx="256540" cy="59055"/>
                <wp:effectExtent l="38100" t="38100" r="29210" b="36195"/>
                <wp:wrapNone/>
                <wp:docPr id="20" name="直接连接符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56540" cy="5905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  <a:headEnd type="none" w="sm" len="sm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4364D6" id="直接连接符 20" o:spid="_x0000_s1026" style="position:absolute;left:0;text-align:left;flip:x 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.4pt,136.5pt" to="87.6pt,14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" strokecolor="red" strokeweight=".5pt">
                <v:stroke startarrowwidth="narrow" startarrowlength="short" endarrow="block" endarrowwidth="narrow" endarrowlength="short" joinstyle="miter"/>
              </v:line>
            </w:pict>
          </mc:Fallback>
        </mc:AlternateContent>
      </w:r>
      <w:r w:rsidR="00FB744B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E93483E" wp14:editId="083FA20C">
                <wp:simplePos x="0" y="0"/>
                <wp:positionH relativeFrom="column">
                  <wp:posOffset>2312670</wp:posOffset>
                </wp:positionH>
                <wp:positionV relativeFrom="paragraph">
                  <wp:posOffset>1701165</wp:posOffset>
                </wp:positionV>
                <wp:extent cx="250190" cy="76200"/>
                <wp:effectExtent l="0" t="38100" r="54610" b="19050"/>
                <wp:wrapNone/>
                <wp:docPr id="19" name="直接连接符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0190" cy="762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  <a:headEnd type="none" w="sm" len="sm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216709" id="直接连接符 19" o:spid="_x0000_s1026" style="position:absolute;left:0;text-align:lef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2.1pt,133.95pt" to="201.8pt,13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" strokecolor="red" strokeweight=".5pt">
                <v:stroke startarrowwidth="narrow" startarrowlength="short" endarrow="block" endarrowwidth="narrow" endarrowlength="short" joinstyle="miter"/>
              </v:line>
            </w:pict>
          </mc:Fallback>
        </mc:AlternateContent>
      </w:r>
      <w:r w:rsidR="00FB744B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24DFA3B" wp14:editId="55D9F0A1">
                <wp:simplePos x="0" y="0"/>
                <wp:positionH relativeFrom="column">
                  <wp:posOffset>2043113</wp:posOffset>
                </wp:positionH>
                <wp:positionV relativeFrom="paragraph">
                  <wp:posOffset>1512887</wp:posOffset>
                </wp:positionV>
                <wp:extent cx="529591" cy="542925"/>
                <wp:effectExtent l="0" t="25718" r="16193" b="16192"/>
                <wp:wrapNone/>
                <wp:docPr id="18" name="弧形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082170">
                          <a:off x="0" y="0"/>
                          <a:ext cx="529591" cy="542925"/>
                        </a:xfrm>
                        <a:prstGeom prst="arc">
                          <a:avLst>
                            <a:gd name="adj1" fmla="val 11475708"/>
                            <a:gd name="adj2" fmla="val 0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F0C43E" id="弧形 18" o:spid="_x0000_s1026" style="position:absolute;left:0;text-align:left;margin-left:160.9pt;margin-top:119.1pt;width:41.7pt;height:42.75pt;rotation:5551085fd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29591,542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" path="m4858,219702nsc30962,81922,155212,-12739,291425,1376,426667,15390,529592,132109,529592,271463r-264796,l4858,219702xem4858,219702nfc30962,81922,155212,-12739,291425,1376,426667,15390,529592,132109,529592,271463e" filled="f" strokecolor="red" strokeweight=".5pt">
                <v:stroke joinstyle="miter"/>
                <v:path arrowok="t" o:connecttype="custom" o:connectlocs="4858,219702;291425,1376;529592,271463" o:connectangles="0,0,0"/>
              </v:shape>
            </w:pict>
          </mc:Fallback>
        </mc:AlternateContent>
      </w:r>
      <w:r w:rsidR="00FB744B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FBC4F5F" wp14:editId="668374CF">
                <wp:simplePos x="0" y="0"/>
                <wp:positionH relativeFrom="column">
                  <wp:posOffset>852805</wp:posOffset>
                </wp:positionH>
                <wp:positionV relativeFrom="paragraph">
                  <wp:posOffset>1533525</wp:posOffset>
                </wp:positionV>
                <wp:extent cx="529591" cy="534034"/>
                <wp:effectExtent l="17145" t="20955" r="0" b="20955"/>
                <wp:wrapNone/>
                <wp:docPr id="17" name="弧形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5999314">
                          <a:off x="0" y="0"/>
                          <a:ext cx="529591" cy="534034"/>
                        </a:xfrm>
                        <a:prstGeom prst="arc">
                          <a:avLst>
                            <a:gd name="adj1" fmla="val 11475708"/>
                            <a:gd name="adj2" fmla="val 0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3033ED" id="弧形 17" o:spid="_x0000_s1026" style="position:absolute;left:0;text-align:left;margin-left:67.15pt;margin-top:120.75pt;width:41.7pt;height:42.05pt;rotation:-6117443fd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29591,5340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" path="m5017,215288nsc31447,80325,155238,-12300,290994,1310,426424,14888,529593,129778,529593,267017r-264797,l5017,215288xem5017,215288nfc31447,80325,155238,-12300,290994,1310,426424,14888,529593,129778,529593,267017e" filled="f" strokecolor="red" strokeweight=".5pt">
                <v:stroke joinstyle="miter"/>
                <v:path arrowok="t" o:connecttype="custom" o:connectlocs="5017,215288;290994,1310;529593,267017" o:connectangles="0,0,0"/>
              </v:shape>
            </w:pict>
          </mc:Fallback>
        </mc:AlternateContent>
      </w:r>
      <w:r w:rsidR="00FB744B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A27E1E9" wp14:editId="16BC6183">
                <wp:simplePos x="0" y="0"/>
                <wp:positionH relativeFrom="column">
                  <wp:posOffset>1632585</wp:posOffset>
                </wp:positionH>
                <wp:positionV relativeFrom="paragraph">
                  <wp:posOffset>1701165</wp:posOffset>
                </wp:positionV>
                <wp:extent cx="0" cy="156210"/>
                <wp:effectExtent l="38100" t="38100" r="57150" b="53340"/>
                <wp:wrapNone/>
                <wp:docPr id="16" name="直接连接符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5621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  <a:headEnd type="triangle" w="sm" len="sm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8B0F5F" id="直接连接符 16" o:spid="_x0000_s1026" style="position:absolute;left:0;text-align:lef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8.55pt,133.95pt" to="128.55pt,14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" strokecolor="red" strokeweight=".5pt">
                <v:stroke startarrow="block" startarrowwidth="narrow" startarrowlength="short" endarrow="block" endarrowwidth="narrow" endarrowlength="short" joinstyle="miter"/>
              </v:line>
            </w:pict>
          </mc:Fallback>
        </mc:AlternateContent>
      </w:r>
      <w:r w:rsidR="00FB744B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F6F815B" wp14:editId="00EEA170">
                <wp:simplePos x="0" y="0"/>
                <wp:positionH relativeFrom="column">
                  <wp:posOffset>1070610</wp:posOffset>
                </wp:positionH>
                <wp:positionV relativeFrom="paragraph">
                  <wp:posOffset>1833880</wp:posOffset>
                </wp:positionV>
                <wp:extent cx="1297305" cy="32385"/>
                <wp:effectExtent l="0" t="0" r="36195" b="24765"/>
                <wp:wrapNone/>
                <wp:docPr id="15" name="直接连接符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97305" cy="3238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5F8E6B" id="直接连接符 15" o:spid="_x0000_s1026" style="position:absolute;left:0;text-align:left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4.3pt,144.4pt" to="186.45pt,14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" strokecolor="red" strokeweight=".5pt">
                <v:stroke joinstyle="miter"/>
              </v:line>
            </w:pict>
          </mc:Fallback>
        </mc:AlternateContent>
      </w:r>
      <w:r w:rsidR="00FB744B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D8B37F4" wp14:editId="3F359562">
                <wp:simplePos x="0" y="0"/>
                <wp:positionH relativeFrom="column">
                  <wp:posOffset>1070610</wp:posOffset>
                </wp:positionH>
                <wp:positionV relativeFrom="paragraph">
                  <wp:posOffset>1684019</wp:posOffset>
                </wp:positionV>
                <wp:extent cx="1297305" cy="32385"/>
                <wp:effectExtent l="0" t="0" r="36195" b="24765"/>
                <wp:wrapNone/>
                <wp:docPr id="14" name="直接连接符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97305" cy="3238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1CE7E8" id="直接连接符 14" o:spid="_x0000_s1026" style="position:absolute;left:0;text-align:left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4.3pt,132.6pt" to="186.45pt,13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" strokecolor="red" strokeweight=".5pt">
                <v:stroke joinstyle="miter"/>
              </v:line>
            </w:pict>
          </mc:Fallback>
        </mc:AlternateContent>
      </w:r>
      <w:r w:rsidR="00FB744B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3FE1A89" wp14:editId="53F59882">
                <wp:simplePos x="0" y="0"/>
                <wp:positionH relativeFrom="column">
                  <wp:posOffset>1288855</wp:posOffset>
                </wp:positionH>
                <wp:positionV relativeFrom="paragraph">
                  <wp:posOffset>1535500</wp:posOffset>
                </wp:positionV>
                <wp:extent cx="14025" cy="530073"/>
                <wp:effectExtent l="38100" t="38100" r="62230" b="60960"/>
                <wp:wrapNone/>
                <wp:docPr id="13" name="直接连接符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025" cy="530073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  <a:headEnd type="triangle" w="sm" len="sm"/>
                          <a:tailEnd type="triangle" w="sm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730E0C" id="直接连接符 13" o:spid="_x0000_s1026" style="position:absolute;left:0;text-align:lef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1.5pt,120.9pt" to="102.6pt,16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" strokecolor="red" strokeweight=".5pt">
                <v:stroke startarrow="block" startarrowwidth="narrow" startarrowlength="short" endarrow="block" endarrowwidth="narrow" endarrowlength="short" joinstyle="miter"/>
              </v:line>
            </w:pict>
          </mc:Fallback>
        </mc:AlternateContent>
      </w:r>
      <w:r w:rsidR="00FB744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5F75CE8" wp14:editId="23E723EB">
                <wp:simplePos x="0" y="0"/>
                <wp:positionH relativeFrom="column">
                  <wp:posOffset>1158875</wp:posOffset>
                </wp:positionH>
                <wp:positionV relativeFrom="paragraph">
                  <wp:posOffset>1523100</wp:posOffset>
                </wp:positionV>
                <wp:extent cx="1037816" cy="14024"/>
                <wp:effectExtent l="0" t="0" r="29210" b="24130"/>
                <wp:wrapNone/>
                <wp:docPr id="11" name="直接连接符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37816" cy="14024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8056ED1" id="直接连接符 11" o:spid="_x0000_s1026" style="position:absolute;left:0;text-align:left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1.25pt,119.95pt" to="172.95pt,12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" strokecolor="red" strokeweight=".5pt">
                <v:stroke joinstyle="miter"/>
              </v:line>
            </w:pict>
          </mc:Fallback>
        </mc:AlternateContent>
      </w:r>
      <w:r w:rsidR="00FB744B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E107B78" wp14:editId="4802FA75">
                <wp:simplePos x="0" y="0"/>
                <wp:positionH relativeFrom="column">
                  <wp:posOffset>1215390</wp:posOffset>
                </wp:positionH>
                <wp:positionV relativeFrom="paragraph">
                  <wp:posOffset>2051533</wp:posOffset>
                </wp:positionV>
                <wp:extent cx="1037816" cy="14024"/>
                <wp:effectExtent l="0" t="0" r="29210" b="24130"/>
                <wp:wrapNone/>
                <wp:docPr id="12" name="直接连接符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37816" cy="14024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15F359" id="直接连接符 12" o:spid="_x0000_s1026" style="position:absolute;left:0;text-align:left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5.7pt,161.55pt" to="177.4pt,16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" strokecolor="red" strokeweight=".5pt">
                <v:stroke joinstyle="miter"/>
              </v:line>
            </w:pict>
          </mc:Fallback>
        </mc:AlternateContent>
      </w:r>
      <w:r w:rsidR="00FB744B">
        <w:rPr>
          <w:noProof/>
        </w:rPr>
        <w:drawing>
          <wp:inline distT="0" distB="0" distL="0" distR="0" wp14:anchorId="0C4925CF" wp14:editId="27DBD68A">
            <wp:extent cx="3943350" cy="2949679"/>
            <wp:effectExtent l="0" t="0" r="0" b="317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46621" cy="2952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6B32A" w14:textId="7EED45B2" w:rsidR="007B26CA" w:rsidRDefault="00FB744B" w:rsidP="004F5AAF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717F5F09" wp14:editId="69996909">
            <wp:extent cx="4189863" cy="1927962"/>
            <wp:effectExtent l="0" t="0" r="127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89863" cy="1927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B26C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E167DC" w14:textId="77777777" w:rsidR="005B1946" w:rsidRDefault="005B1946" w:rsidP="008A67B9">
      <w:r>
        <w:separator/>
      </w:r>
    </w:p>
  </w:endnote>
  <w:endnote w:type="continuationSeparator" w:id="0">
    <w:p w14:paraId="46D46DCA" w14:textId="77777777" w:rsidR="005B1946" w:rsidRDefault="005B1946" w:rsidP="008A67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91C4AD" w14:textId="77777777" w:rsidR="005B1946" w:rsidRDefault="005B1946" w:rsidP="008A67B9">
      <w:r>
        <w:separator/>
      </w:r>
    </w:p>
  </w:footnote>
  <w:footnote w:type="continuationSeparator" w:id="0">
    <w:p w14:paraId="20D30090" w14:textId="77777777" w:rsidR="005B1946" w:rsidRDefault="005B1946" w:rsidP="008A67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D35924"/>
    <w:multiLevelType w:val="hybridMultilevel"/>
    <w:tmpl w:val="6FA8ED3A"/>
    <w:lvl w:ilvl="0" w:tplc="8E04D1E8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3A9219D"/>
    <w:multiLevelType w:val="hybridMultilevel"/>
    <w:tmpl w:val="B1AA68EC"/>
    <w:lvl w:ilvl="0" w:tplc="293097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51596714">
    <w:abstractNumId w:val="1"/>
  </w:num>
  <w:num w:numId="2" w16cid:durableId="18036185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MjMwMjI0NTc2MDBQ0lEKTi0uzszPAykwrAUAthQuHywAAAA="/>
  </w:docVars>
  <w:rsids>
    <w:rsidRoot w:val="001F74B9"/>
    <w:rsid w:val="00110CC2"/>
    <w:rsid w:val="001A2468"/>
    <w:rsid w:val="001F74B9"/>
    <w:rsid w:val="00377D45"/>
    <w:rsid w:val="00394686"/>
    <w:rsid w:val="003C4A20"/>
    <w:rsid w:val="00437FFD"/>
    <w:rsid w:val="004A5E0D"/>
    <w:rsid w:val="004F5AAF"/>
    <w:rsid w:val="00504B72"/>
    <w:rsid w:val="005B1946"/>
    <w:rsid w:val="005C1650"/>
    <w:rsid w:val="005C3471"/>
    <w:rsid w:val="005F232D"/>
    <w:rsid w:val="0077421B"/>
    <w:rsid w:val="0077676C"/>
    <w:rsid w:val="0078725D"/>
    <w:rsid w:val="007B26CA"/>
    <w:rsid w:val="008A67B9"/>
    <w:rsid w:val="00945D47"/>
    <w:rsid w:val="00962DB4"/>
    <w:rsid w:val="009911A0"/>
    <w:rsid w:val="00AC6F79"/>
    <w:rsid w:val="00AF07FA"/>
    <w:rsid w:val="00BB0471"/>
    <w:rsid w:val="00D27B79"/>
    <w:rsid w:val="00E01F41"/>
    <w:rsid w:val="00EF738C"/>
    <w:rsid w:val="00F10E80"/>
    <w:rsid w:val="00FB744B"/>
    <w:rsid w:val="00FC369D"/>
    <w:rsid w:val="00FC7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2CF4AB"/>
  <w15:chartTrackingRefBased/>
  <w15:docId w15:val="{3A7A34C7-C243-49D6-9030-D03F2007B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01F41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7B26CA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A67B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A67B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A67B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A67B9"/>
    <w:rPr>
      <w:sz w:val="18"/>
      <w:szCs w:val="18"/>
    </w:rPr>
  </w:style>
  <w:style w:type="character" w:styleId="a7">
    <w:name w:val="Placeholder Text"/>
    <w:basedOn w:val="a0"/>
    <w:uiPriority w:val="99"/>
    <w:semiHidden/>
    <w:rsid w:val="00FB744B"/>
    <w:rPr>
      <w:color w:val="808080"/>
    </w:rPr>
  </w:style>
  <w:style w:type="paragraph" w:styleId="a8">
    <w:name w:val="List Paragraph"/>
    <w:basedOn w:val="a"/>
    <w:uiPriority w:val="34"/>
    <w:qFormat/>
    <w:rsid w:val="00FC369D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7B26CA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7B26CA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7B26CA"/>
  </w:style>
  <w:style w:type="character" w:styleId="a9">
    <w:name w:val="Hyperlink"/>
    <w:basedOn w:val="a0"/>
    <w:uiPriority w:val="99"/>
    <w:unhideWhenUsed/>
    <w:rsid w:val="007B26C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A89C2D-5574-43A3-9BE4-2CEF2993F5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</TotalTime>
  <Pages>1</Pages>
  <Words>10</Words>
  <Characters>58</Characters>
  <Application>Microsoft Office Word</Application>
  <DocSecurity>0</DocSecurity>
  <Lines>1</Lines>
  <Paragraphs>1</Paragraphs>
  <ScaleCrop>false</ScaleCrop>
  <Company/>
  <LinksUpToDate>false</LinksUpToDate>
  <CharactersWithSpaces>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 jx</dc:creator>
  <cp:keywords/>
  <dc:description/>
  <cp:lastModifiedBy>崇浩 唐</cp:lastModifiedBy>
  <cp:revision>11</cp:revision>
  <dcterms:created xsi:type="dcterms:W3CDTF">2020-06-14T14:15:00Z</dcterms:created>
  <dcterms:modified xsi:type="dcterms:W3CDTF">2024-05-23T10:59:00Z</dcterms:modified>
</cp:coreProperties>
</file>